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977A8" w14:textId="1BA7F64E" w:rsidR="002B2723" w:rsidRPr="008954D1" w:rsidRDefault="00207900" w:rsidP="008954D1">
      <w:pPr>
        <w:jc w:val="center"/>
        <w:rPr>
          <w:b/>
          <w:bCs/>
          <w:color w:val="FF0000"/>
          <w:sz w:val="28"/>
          <w:szCs w:val="28"/>
          <w:lang w:val="en-US"/>
        </w:rPr>
      </w:pPr>
      <w:r w:rsidRPr="008954D1">
        <w:rPr>
          <w:b/>
          <w:bCs/>
          <w:color w:val="FF0000"/>
          <w:sz w:val="28"/>
          <w:szCs w:val="28"/>
          <w:lang w:val="en-US"/>
        </w:rPr>
        <w:t xml:space="preserve">GIT </w:t>
      </w:r>
      <w:r w:rsidR="0062707E" w:rsidRPr="008954D1">
        <w:rPr>
          <w:b/>
          <w:bCs/>
          <w:color w:val="FF0000"/>
          <w:sz w:val="28"/>
          <w:szCs w:val="28"/>
          <w:lang w:val="en-US"/>
        </w:rPr>
        <w:t>CHEAT SHEET</w:t>
      </w:r>
    </w:p>
    <w:p w14:paraId="597D2F59" w14:textId="77777777" w:rsidR="00A86E91" w:rsidRPr="00360D8D" w:rsidRDefault="00A86E91" w:rsidP="00A86E91">
      <w:pPr>
        <w:pStyle w:val="ListParagraph"/>
        <w:ind w:left="1080"/>
        <w:rPr>
          <w:color w:val="FF0000"/>
          <w:sz w:val="24"/>
          <w:szCs w:val="24"/>
          <w:lang w:val="en-US"/>
        </w:rPr>
      </w:pPr>
    </w:p>
    <w:p w14:paraId="09523341" w14:textId="0101337A" w:rsidR="006C0629" w:rsidRPr="006C0629" w:rsidRDefault="006C0629" w:rsidP="006C0629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init </w:t>
      </w:r>
      <w:r w:rsidRPr="006C0629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>Create Local Repo</w:t>
      </w:r>
    </w:p>
    <w:p w14:paraId="62DB5174" w14:textId="3DAF3C92" w:rsidR="006C0629" w:rsidRPr="007E3522" w:rsidRDefault="006C0629" w:rsidP="006C0629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>git add .</w:t>
      </w:r>
      <w:r>
        <w:rPr>
          <w:sz w:val="24"/>
          <w:szCs w:val="24"/>
          <w:lang w:val="en-US"/>
        </w:rPr>
        <w:t xml:space="preserve"> </w:t>
      </w:r>
      <w:r w:rsidRPr="00C13A10">
        <w:rPr>
          <w:sz w:val="24"/>
          <w:szCs w:val="24"/>
          <w:lang w:val="en-US"/>
        </w:rPr>
        <w:sym w:font="Wingdings" w:char="F0E8"/>
      </w:r>
      <w:r w:rsidRPr="00360D8D">
        <w:rPr>
          <w:sz w:val="24"/>
          <w:szCs w:val="24"/>
          <w:lang w:val="en-US"/>
        </w:rPr>
        <w:t xml:space="preserve"> All file will sen</w:t>
      </w:r>
      <w:r>
        <w:rPr>
          <w:sz w:val="24"/>
          <w:szCs w:val="24"/>
          <w:lang w:val="en-US"/>
        </w:rPr>
        <w:t>d staging area</w:t>
      </w:r>
      <w:r w:rsidR="00346F04">
        <w:rPr>
          <w:sz w:val="24"/>
          <w:szCs w:val="24"/>
          <w:lang w:val="en-US"/>
        </w:rPr>
        <w:t xml:space="preserve"> yasin</w:t>
      </w:r>
    </w:p>
    <w:p w14:paraId="3FE76687" w14:textId="2B552BE0" w:rsidR="007E3522" w:rsidRPr="006C0629" w:rsidRDefault="007E3522" w:rsidP="006C0629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 xml:space="preserve">git add </w:t>
      </w:r>
      <w:r w:rsidRPr="002006AD">
        <w:rPr>
          <w:b/>
          <w:bCs/>
          <w:sz w:val="24"/>
          <w:szCs w:val="24"/>
          <w:lang w:val="en-US"/>
        </w:rPr>
        <w:t>filename</w:t>
      </w:r>
      <w:r w:rsidRPr="00360D8D">
        <w:rPr>
          <w:sz w:val="24"/>
          <w:szCs w:val="24"/>
          <w:lang w:val="en-US"/>
        </w:rPr>
        <w:t>: Send file from working directory to staging area</w:t>
      </w:r>
    </w:p>
    <w:p w14:paraId="0A3A5D45" w14:textId="0028C822" w:rsidR="006C0629" w:rsidRPr="006C0629" w:rsidRDefault="006C0629" w:rsidP="006C0629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rm –cached </w:t>
      </w:r>
      <w:r w:rsidRPr="002006AD">
        <w:rPr>
          <w:b/>
          <w:bCs/>
          <w:sz w:val="24"/>
          <w:szCs w:val="24"/>
          <w:lang w:val="en-US"/>
        </w:rPr>
        <w:t>filename</w:t>
      </w:r>
      <w:r>
        <w:rPr>
          <w:sz w:val="24"/>
          <w:szCs w:val="24"/>
          <w:lang w:val="en-US"/>
        </w:rPr>
        <w:t xml:space="preserve">: </w:t>
      </w:r>
      <w:r w:rsidR="00176749">
        <w:rPr>
          <w:sz w:val="24"/>
          <w:szCs w:val="24"/>
          <w:lang w:val="en-US"/>
        </w:rPr>
        <w:t>u</w:t>
      </w:r>
      <w:r>
        <w:rPr>
          <w:sz w:val="24"/>
          <w:szCs w:val="24"/>
          <w:lang w:val="en-US"/>
        </w:rPr>
        <w:t>n</w:t>
      </w:r>
      <w:r w:rsidR="00176749">
        <w:rPr>
          <w:sz w:val="24"/>
          <w:szCs w:val="24"/>
          <w:lang w:val="en-US"/>
        </w:rPr>
        <w:t>-</w:t>
      </w:r>
      <w:r>
        <w:rPr>
          <w:sz w:val="24"/>
          <w:szCs w:val="24"/>
          <w:lang w:val="en-US"/>
        </w:rPr>
        <w:t>stage the file</w:t>
      </w:r>
    </w:p>
    <w:p w14:paraId="121C1C78" w14:textId="06A9AE3D" w:rsidR="006C0629" w:rsidRPr="007E3522" w:rsidRDefault="006C0629" w:rsidP="007E3522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rm -rf .git </w:t>
      </w:r>
      <w:r w:rsidRPr="006C0629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Delete Local Repo</w:t>
      </w:r>
      <w:r w:rsidR="007E3522">
        <w:rPr>
          <w:sz w:val="24"/>
          <w:szCs w:val="24"/>
          <w:lang w:val="en-US"/>
        </w:rPr>
        <w:t>h</w:t>
      </w:r>
    </w:p>
    <w:p w14:paraId="354E9AC4" w14:textId="68AC4A70" w:rsidR="00437D18" w:rsidRPr="00D57FE2" w:rsidRDefault="007006D8" w:rsidP="006C0629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status </w:t>
      </w:r>
      <w:r w:rsidRPr="007006D8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</w:t>
      </w:r>
      <w:r w:rsidR="00176749">
        <w:rPr>
          <w:sz w:val="24"/>
          <w:szCs w:val="24"/>
          <w:lang w:val="en-US"/>
        </w:rPr>
        <w:t>Shows status of files in l</w:t>
      </w:r>
      <w:r>
        <w:rPr>
          <w:sz w:val="24"/>
          <w:szCs w:val="24"/>
          <w:lang w:val="en-US"/>
        </w:rPr>
        <w:t xml:space="preserve">ocal repo </w:t>
      </w:r>
      <w:r w:rsidR="00176749">
        <w:rPr>
          <w:sz w:val="24"/>
          <w:szCs w:val="24"/>
          <w:lang w:val="en-US"/>
        </w:rPr>
        <w:t>and</w:t>
      </w:r>
      <w:r>
        <w:rPr>
          <w:sz w:val="24"/>
          <w:szCs w:val="24"/>
          <w:lang w:val="en-US"/>
        </w:rPr>
        <w:t xml:space="preserve"> staging</w:t>
      </w:r>
      <w:r w:rsidR="00176749">
        <w:rPr>
          <w:sz w:val="24"/>
          <w:szCs w:val="24"/>
          <w:lang w:val="en-US"/>
        </w:rPr>
        <w:t xml:space="preserve"> area.</w:t>
      </w:r>
    </w:p>
    <w:p w14:paraId="0CEA8F25" w14:textId="53DB7C8C" w:rsidR="00D57FE2" w:rsidRPr="00D57FE2" w:rsidRDefault="00D57FE2" w:rsidP="00176749">
      <w:pPr>
        <w:pStyle w:val="ListParagraph"/>
        <w:ind w:left="1080"/>
        <w:rPr>
          <w:color w:val="FF0000"/>
          <w:sz w:val="24"/>
          <w:szCs w:val="24"/>
          <w:lang w:val="en-US"/>
        </w:rPr>
      </w:pPr>
    </w:p>
    <w:p w14:paraId="6F6E556F" w14:textId="6D07C5C1" w:rsidR="00360D8D" w:rsidRPr="00360D8D" w:rsidRDefault="00360D8D" w:rsidP="00360D8D">
      <w:pPr>
        <w:pStyle w:val="ListParagraph"/>
        <w:numPr>
          <w:ilvl w:val="0"/>
          <w:numId w:val="5"/>
        </w:numPr>
        <w:rPr>
          <w:lang w:val="en-US"/>
        </w:rPr>
      </w:pPr>
      <w:r w:rsidRPr="00360D8D">
        <w:rPr>
          <w:lang w:val="en-US"/>
        </w:rPr>
        <w:t xml:space="preserve">git branch </w:t>
      </w:r>
      <w:r w:rsidR="00A60742">
        <w:rPr>
          <w:b/>
          <w:bCs/>
          <w:lang w:val="en-US"/>
        </w:rPr>
        <w:t>branchname</w:t>
      </w:r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 w:rsidR="00E74530">
        <w:rPr>
          <w:lang w:val="en-US"/>
        </w:rPr>
        <w:t>Create a branch</w:t>
      </w:r>
    </w:p>
    <w:p w14:paraId="76D07B5B" w14:textId="4A06B4BF" w:rsidR="00360D8D" w:rsidRDefault="00360D8D" w:rsidP="00360D8D">
      <w:pPr>
        <w:pStyle w:val="ListParagraph"/>
        <w:numPr>
          <w:ilvl w:val="0"/>
          <w:numId w:val="5"/>
        </w:numPr>
        <w:rPr>
          <w:lang w:val="en-US"/>
        </w:rPr>
      </w:pPr>
      <w:r w:rsidRPr="00360D8D">
        <w:rPr>
          <w:lang w:val="en-US"/>
        </w:rPr>
        <w:t xml:space="preserve">git checkout </w:t>
      </w:r>
      <w:r w:rsidR="00A60742" w:rsidRPr="00A60742">
        <w:rPr>
          <w:b/>
          <w:bCs/>
          <w:lang w:val="en-US"/>
        </w:rPr>
        <w:t>branch name</w:t>
      </w:r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 w:rsidR="00E74530">
        <w:rPr>
          <w:lang w:val="en-US"/>
        </w:rPr>
        <w:t>Pass to another branch</w:t>
      </w:r>
    </w:p>
    <w:p w14:paraId="38E42032" w14:textId="368620C9" w:rsidR="00612C04" w:rsidRPr="00AA5477" w:rsidRDefault="00612C04" w:rsidP="00360D8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sz w:val="24"/>
          <w:szCs w:val="24"/>
          <w:lang w:val="en-US"/>
        </w:rPr>
        <w:t>git branch -r</w:t>
      </w:r>
      <w:r w:rsidR="00C13A10">
        <w:rPr>
          <w:sz w:val="24"/>
          <w:szCs w:val="24"/>
          <w:lang w:val="en-US"/>
        </w:rPr>
        <w:t xml:space="preserve"> </w:t>
      </w:r>
      <w:r w:rsidR="00C13A10" w:rsidRPr="00C13A10">
        <w:rPr>
          <w:sz w:val="24"/>
          <w:szCs w:val="24"/>
          <w:lang w:val="en-US"/>
        </w:rPr>
        <w:sym w:font="Wingdings" w:char="F0E8"/>
      </w:r>
      <w:r w:rsidR="00C13A10">
        <w:rPr>
          <w:sz w:val="24"/>
          <w:szCs w:val="24"/>
          <w:lang w:val="en-US"/>
        </w:rPr>
        <w:t xml:space="preserve"> </w:t>
      </w:r>
      <w:r w:rsidR="00176749">
        <w:rPr>
          <w:sz w:val="24"/>
          <w:szCs w:val="24"/>
          <w:lang w:val="en-US"/>
        </w:rPr>
        <w:t>Shows the branches at remote</w:t>
      </w:r>
    </w:p>
    <w:p w14:paraId="4E4FB2CB" w14:textId="42D23CED" w:rsidR="00AA5477" w:rsidRDefault="00AA5477" w:rsidP="00360D8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sz w:val="24"/>
          <w:szCs w:val="24"/>
          <w:lang w:val="en-US"/>
        </w:rPr>
        <w:t xml:space="preserve">git branch -a </w:t>
      </w:r>
      <w:r w:rsidRPr="00AA5477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</w:t>
      </w:r>
      <w:r w:rsidR="00E56391">
        <w:rPr>
          <w:sz w:val="24"/>
          <w:szCs w:val="24"/>
          <w:lang w:val="en-US"/>
        </w:rPr>
        <w:t>Shows the branches at local and remote</w:t>
      </w:r>
    </w:p>
    <w:p w14:paraId="277D9250" w14:textId="0D1C7495" w:rsidR="00A60742" w:rsidRDefault="00A60742" w:rsidP="00360D8D">
      <w:pPr>
        <w:pStyle w:val="ListParagraph"/>
        <w:numPr>
          <w:ilvl w:val="0"/>
          <w:numId w:val="5"/>
        </w:numPr>
        <w:rPr>
          <w:lang w:val="en-US"/>
        </w:rPr>
      </w:pPr>
      <w:r w:rsidRPr="00A60742">
        <w:rPr>
          <w:lang w:val="en-US"/>
        </w:rPr>
        <w:t xml:space="preserve">git checkout </w:t>
      </w:r>
      <w:r>
        <w:rPr>
          <w:lang w:val="en-US"/>
        </w:rPr>
        <w:t>-b</w:t>
      </w:r>
      <w:r w:rsidR="00360D8D" w:rsidRPr="00A60742">
        <w:rPr>
          <w:lang w:val="en-US"/>
        </w:rPr>
        <w:t xml:space="preserve"> </w:t>
      </w:r>
      <w:r w:rsidRPr="00A60742">
        <w:rPr>
          <w:b/>
          <w:bCs/>
          <w:lang w:val="en-US"/>
        </w:rPr>
        <w:t>branch name</w:t>
      </w:r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>
        <w:rPr>
          <w:lang w:val="en-US"/>
        </w:rPr>
        <w:t xml:space="preserve">Create new branch and </w:t>
      </w:r>
      <w:r w:rsidR="00612C04">
        <w:rPr>
          <w:lang w:val="en-US"/>
        </w:rPr>
        <w:t>go there</w:t>
      </w:r>
    </w:p>
    <w:p w14:paraId="371951F6" w14:textId="111133BE" w:rsidR="00360D8D" w:rsidRDefault="00437D18" w:rsidP="00360D8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git </w:t>
      </w:r>
      <w:r w:rsidR="00360D8D" w:rsidRPr="00A60742">
        <w:rPr>
          <w:lang w:val="en-US"/>
        </w:rPr>
        <w:t xml:space="preserve">branch -d </w:t>
      </w:r>
      <w:r w:rsidR="00360D8D" w:rsidRPr="00A60742">
        <w:rPr>
          <w:b/>
          <w:bCs/>
          <w:lang w:val="en-US"/>
        </w:rPr>
        <w:t>branch</w:t>
      </w:r>
      <w:r w:rsidR="00A60742" w:rsidRPr="00A60742">
        <w:rPr>
          <w:b/>
          <w:bCs/>
          <w:lang w:val="en-US"/>
        </w:rPr>
        <w:t xml:space="preserve"> name</w:t>
      </w:r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 w:rsidR="00E74530" w:rsidRPr="00A60742">
        <w:rPr>
          <w:lang w:val="en-US"/>
        </w:rPr>
        <w:t xml:space="preserve">Delete </w:t>
      </w:r>
      <w:r w:rsidR="00360D8D" w:rsidRPr="00A60742">
        <w:rPr>
          <w:lang w:val="en-US"/>
        </w:rPr>
        <w:t>branch</w:t>
      </w:r>
      <w:r>
        <w:rPr>
          <w:lang w:val="en-US"/>
        </w:rPr>
        <w:t xml:space="preserve"> (if merge)</w:t>
      </w:r>
    </w:p>
    <w:p w14:paraId="30AD7966" w14:textId="31F99096" w:rsidR="00437D18" w:rsidRPr="00A60742" w:rsidRDefault="00437D18" w:rsidP="00360D8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git branch -D </w:t>
      </w:r>
      <w:r w:rsidRPr="00437D18">
        <w:rPr>
          <w:b/>
          <w:bCs/>
          <w:lang w:val="en-US"/>
        </w:rPr>
        <w:t>branch name</w:t>
      </w:r>
      <w:r>
        <w:rPr>
          <w:lang w:val="en-US"/>
        </w:rPr>
        <w:t xml:space="preserve"> </w:t>
      </w:r>
      <w:r w:rsidRPr="00437D18">
        <w:rPr>
          <w:lang w:val="en-US"/>
        </w:rPr>
        <w:sym w:font="Wingdings" w:char="F0E8"/>
      </w:r>
      <w:r>
        <w:rPr>
          <w:lang w:val="en-US"/>
        </w:rPr>
        <w:t xml:space="preserve"> Delete branch force even without merge</w:t>
      </w:r>
    </w:p>
    <w:p w14:paraId="66879390" w14:textId="23942A85" w:rsidR="00A86E91" w:rsidRPr="00437D18" w:rsidRDefault="00A60742" w:rsidP="0062707E">
      <w:pPr>
        <w:pStyle w:val="ListParagraph"/>
        <w:numPr>
          <w:ilvl w:val="0"/>
          <w:numId w:val="5"/>
        </w:numPr>
        <w:ind w:left="900" w:firstLine="180"/>
        <w:rPr>
          <w:b/>
          <w:bCs/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merge </w:t>
      </w:r>
      <w:r w:rsidRPr="00A60742">
        <w:rPr>
          <w:b/>
          <w:bCs/>
          <w:sz w:val="24"/>
          <w:szCs w:val="24"/>
          <w:lang w:val="en-US"/>
        </w:rPr>
        <w:t>branch name</w:t>
      </w:r>
      <w:r w:rsidR="00C13A10">
        <w:rPr>
          <w:b/>
          <w:bCs/>
          <w:sz w:val="24"/>
          <w:szCs w:val="24"/>
          <w:lang w:val="en-US"/>
        </w:rPr>
        <w:t xml:space="preserve"> </w:t>
      </w:r>
      <w:r w:rsidR="00C13A10" w:rsidRPr="00C13A10">
        <w:rPr>
          <w:b/>
          <w:bCs/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>Branch will merge to the present branch</w:t>
      </w:r>
    </w:p>
    <w:p w14:paraId="062FF794" w14:textId="77777777" w:rsidR="00437D18" w:rsidRPr="0062707E" w:rsidRDefault="00437D18" w:rsidP="00437D18">
      <w:pPr>
        <w:pStyle w:val="ListParagraph"/>
        <w:ind w:left="1080"/>
        <w:rPr>
          <w:b/>
          <w:bCs/>
          <w:color w:val="FF0000"/>
          <w:sz w:val="24"/>
          <w:szCs w:val="24"/>
          <w:lang w:val="en-US"/>
        </w:rPr>
      </w:pPr>
    </w:p>
    <w:p w14:paraId="1EF790B1" w14:textId="64ED62E5" w:rsidR="00AC71CC" w:rsidRPr="00A86E91" w:rsidRDefault="00A86E91" w:rsidP="00A86E91">
      <w:pPr>
        <w:pStyle w:val="ListParagraph"/>
        <w:numPr>
          <w:ilvl w:val="0"/>
          <w:numId w:val="5"/>
        </w:numPr>
        <w:ind w:left="900" w:firstLine="180"/>
        <w:rPr>
          <w:b/>
          <w:bCs/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commit </w:t>
      </w:r>
      <w:r w:rsidRPr="00A60742">
        <w:rPr>
          <w:b/>
          <w:bCs/>
          <w:sz w:val="24"/>
          <w:szCs w:val="24"/>
          <w:lang w:val="en-US"/>
        </w:rPr>
        <w:t>filename</w:t>
      </w:r>
      <w:r w:rsidR="00C13A10">
        <w:rPr>
          <w:sz w:val="24"/>
          <w:szCs w:val="24"/>
          <w:lang w:val="en-US"/>
        </w:rPr>
        <w:t xml:space="preserve"> </w:t>
      </w:r>
      <w:r w:rsidR="00C13A10" w:rsidRPr="00C13A10">
        <w:rPr>
          <w:sz w:val="24"/>
          <w:szCs w:val="24"/>
          <w:lang w:val="en-US"/>
        </w:rPr>
        <w:sym w:font="Wingdings" w:char="F0E8"/>
      </w:r>
      <w:r w:rsidR="00C13A10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Send file from staging</w:t>
      </w:r>
      <w:r w:rsidR="00E56391">
        <w:rPr>
          <w:sz w:val="24"/>
          <w:szCs w:val="24"/>
          <w:lang w:val="en-US"/>
        </w:rPr>
        <w:t xml:space="preserve"> are</w:t>
      </w:r>
      <w:r>
        <w:rPr>
          <w:sz w:val="24"/>
          <w:szCs w:val="24"/>
          <w:lang w:val="en-US"/>
        </w:rPr>
        <w:t xml:space="preserve"> to the </w:t>
      </w:r>
      <w:r w:rsidR="00E56391">
        <w:rPr>
          <w:sz w:val="24"/>
          <w:szCs w:val="24"/>
          <w:lang w:val="en-US"/>
        </w:rPr>
        <w:t xml:space="preserve">local </w:t>
      </w:r>
      <w:r>
        <w:rPr>
          <w:sz w:val="24"/>
          <w:szCs w:val="24"/>
          <w:lang w:val="en-US"/>
        </w:rPr>
        <w:t>repo</w:t>
      </w:r>
      <w:r w:rsidR="00E56391">
        <w:rPr>
          <w:sz w:val="24"/>
          <w:szCs w:val="24"/>
          <w:lang w:val="en-US"/>
        </w:rPr>
        <w:t>sitory</w:t>
      </w:r>
    </w:p>
    <w:p w14:paraId="5244B78A" w14:textId="6DFE5A29" w:rsidR="00A60742" w:rsidRPr="00C3220A" w:rsidRDefault="00DF43D7" w:rsidP="00C3220A">
      <w:pPr>
        <w:pStyle w:val="ListParagraph"/>
        <w:numPr>
          <w:ilvl w:val="0"/>
          <w:numId w:val="5"/>
        </w:numPr>
        <w:ind w:left="900" w:firstLine="180"/>
        <w:rPr>
          <w:b/>
          <w:bCs/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commit </w:t>
      </w:r>
      <w:r w:rsidR="00C3220A">
        <w:rPr>
          <w:sz w:val="24"/>
          <w:szCs w:val="24"/>
          <w:lang w:val="en-US"/>
        </w:rPr>
        <w:t>-</w:t>
      </w:r>
      <w:r>
        <w:rPr>
          <w:sz w:val="24"/>
          <w:szCs w:val="24"/>
          <w:lang w:val="en-US"/>
        </w:rPr>
        <w:t xml:space="preserve">m </w:t>
      </w:r>
      <w:r w:rsidRPr="00C3220A">
        <w:rPr>
          <w:b/>
          <w:bCs/>
          <w:sz w:val="24"/>
          <w:szCs w:val="24"/>
          <w:lang w:val="en-US"/>
        </w:rPr>
        <w:t>“</w:t>
      </w:r>
      <w:r w:rsidR="00C3220A">
        <w:rPr>
          <w:b/>
          <w:bCs/>
          <w:sz w:val="24"/>
          <w:szCs w:val="24"/>
          <w:lang w:val="en-US"/>
        </w:rPr>
        <w:t>abc</w:t>
      </w:r>
      <w:r w:rsidRPr="00C3220A">
        <w:rPr>
          <w:b/>
          <w:bCs/>
          <w:sz w:val="24"/>
          <w:szCs w:val="24"/>
          <w:lang w:val="en-US"/>
        </w:rPr>
        <w:t>”</w:t>
      </w:r>
      <w:r w:rsidR="00C13A10">
        <w:rPr>
          <w:sz w:val="24"/>
          <w:szCs w:val="24"/>
          <w:lang w:val="en-US"/>
        </w:rPr>
        <w:t xml:space="preserve"> </w:t>
      </w:r>
      <w:r w:rsidR="00C13A10" w:rsidRPr="00C13A10">
        <w:rPr>
          <w:sz w:val="24"/>
          <w:szCs w:val="24"/>
          <w:lang w:val="en-US"/>
        </w:rPr>
        <w:sym w:font="Wingdings" w:char="F0E8"/>
      </w:r>
      <w:r w:rsidR="00C13A10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Commit to file</w:t>
      </w:r>
      <w:r w:rsidR="00C3220A">
        <w:rPr>
          <w:sz w:val="24"/>
          <w:szCs w:val="24"/>
          <w:lang w:val="en-US"/>
        </w:rPr>
        <w:t xml:space="preserve"> after sending staging area (git add)</w:t>
      </w:r>
    </w:p>
    <w:p w14:paraId="001D5706" w14:textId="23E54970" w:rsidR="00C3220A" w:rsidRDefault="00C3220A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 w:rsidRPr="00C3220A">
        <w:rPr>
          <w:sz w:val="24"/>
          <w:szCs w:val="24"/>
          <w:lang w:val="en-US"/>
        </w:rPr>
        <w:t xml:space="preserve">git commit -am </w:t>
      </w:r>
      <w:r w:rsidRPr="00C3220A">
        <w:rPr>
          <w:b/>
          <w:bCs/>
          <w:sz w:val="24"/>
          <w:szCs w:val="24"/>
          <w:lang w:val="en-US"/>
        </w:rPr>
        <w:t>“abc”</w:t>
      </w:r>
      <w:r w:rsidR="007006D8">
        <w:rPr>
          <w:sz w:val="24"/>
          <w:szCs w:val="24"/>
          <w:lang w:val="en-US"/>
        </w:rPr>
        <w:t xml:space="preserve"> </w:t>
      </w:r>
      <w:r w:rsidR="007006D8" w:rsidRPr="007006D8">
        <w:rPr>
          <w:sz w:val="24"/>
          <w:szCs w:val="24"/>
          <w:lang w:val="en-US"/>
        </w:rPr>
        <w:sym w:font="Wingdings" w:char="F0E8"/>
      </w:r>
      <w:r w:rsidR="007006D8">
        <w:rPr>
          <w:sz w:val="24"/>
          <w:szCs w:val="24"/>
          <w:lang w:val="en-US"/>
        </w:rPr>
        <w:t xml:space="preserve"> </w:t>
      </w:r>
      <w:r w:rsidRPr="00C3220A">
        <w:rPr>
          <w:sz w:val="24"/>
          <w:szCs w:val="24"/>
          <w:lang w:val="en-US"/>
        </w:rPr>
        <w:t>Commit to file without sending staging area</w:t>
      </w:r>
    </w:p>
    <w:p w14:paraId="2E6EB67F" w14:textId="325323BE" w:rsidR="00C33929" w:rsidRDefault="00C33929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checkout </w:t>
      </w:r>
      <w:r>
        <w:rPr>
          <w:b/>
          <w:bCs/>
          <w:sz w:val="24"/>
          <w:szCs w:val="24"/>
          <w:lang w:val="en-US"/>
        </w:rPr>
        <w:t xml:space="preserve">commitId </w:t>
      </w:r>
      <w:r w:rsidRPr="00C33929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</w:t>
      </w:r>
      <w:r w:rsidR="00E56391">
        <w:rPr>
          <w:sz w:val="24"/>
          <w:szCs w:val="24"/>
          <w:lang w:val="en-US"/>
        </w:rPr>
        <w:t>Change the among commits</w:t>
      </w:r>
    </w:p>
    <w:p w14:paraId="5839EAC0" w14:textId="14E33B7F" w:rsidR="0021738E" w:rsidRDefault="00C3220A" w:rsidP="0021738E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it log</w:t>
      </w:r>
      <w:r w:rsidR="007006D8">
        <w:rPr>
          <w:sz w:val="24"/>
          <w:szCs w:val="24"/>
          <w:lang w:val="en-US"/>
        </w:rPr>
        <w:t xml:space="preserve"> </w:t>
      </w:r>
      <w:r w:rsidR="007006D8" w:rsidRPr="007006D8">
        <w:rPr>
          <w:sz w:val="24"/>
          <w:szCs w:val="24"/>
          <w:lang w:val="en-US"/>
        </w:rPr>
        <w:sym w:font="Wingdings" w:char="F0E8"/>
      </w:r>
      <w:r w:rsidR="007006D8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Shows the commits</w:t>
      </w:r>
    </w:p>
    <w:p w14:paraId="5D22CFA4" w14:textId="2C3A8E17" w:rsidR="00E56391" w:rsidRDefault="00E56391" w:rsidP="00E56391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it log –pretty=one</w:t>
      </w:r>
      <w:r w:rsidR="007E3522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line </w:t>
      </w:r>
      <w:r w:rsidRPr="0033164E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Shows commits details in one line</w:t>
      </w:r>
    </w:p>
    <w:p w14:paraId="6C6E4390" w14:textId="41DD1A05" w:rsidR="00E56391" w:rsidRPr="00E56391" w:rsidRDefault="00E56391" w:rsidP="00E56391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log –oneline </w:t>
      </w:r>
      <w:r w:rsidRPr="0033164E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Shows commits brief</w:t>
      </w:r>
    </w:p>
    <w:p w14:paraId="10181DA8" w14:textId="77777777" w:rsidR="00176749" w:rsidRPr="0021738E" w:rsidRDefault="00176749" w:rsidP="00176749">
      <w:pPr>
        <w:pStyle w:val="ListParagraph"/>
        <w:ind w:left="1080"/>
        <w:rPr>
          <w:sz w:val="24"/>
          <w:szCs w:val="24"/>
          <w:lang w:val="en-US"/>
        </w:rPr>
      </w:pPr>
    </w:p>
    <w:p w14:paraId="40EFAE07" w14:textId="644AF3CB" w:rsidR="0021738E" w:rsidRPr="00176749" w:rsidRDefault="0021738E" w:rsidP="0021738E">
      <w:pPr>
        <w:pStyle w:val="ListParagraph"/>
        <w:numPr>
          <w:ilvl w:val="0"/>
          <w:numId w:val="5"/>
        </w:numPr>
        <w:shd w:val="clear" w:color="auto" w:fill="FFFFFF"/>
        <w:spacing w:after="0" w:afterAutospacing="1" w:line="240" w:lineRule="auto"/>
        <w:textAlignment w:val="baseline"/>
        <w:rPr>
          <w:rFonts w:eastAsia="Times New Roman" w:cstheme="minorHAnsi"/>
          <w:color w:val="232629"/>
          <w:sz w:val="24"/>
          <w:szCs w:val="24"/>
          <w:lang w:eastAsia="en-GB"/>
        </w:rPr>
      </w:pPr>
      <w:r w:rsidRPr="00176749">
        <w:rPr>
          <w:rFonts w:eastAsia="Times New Roman" w:cstheme="minorHAnsi"/>
          <w:color w:val="232629"/>
          <w:sz w:val="24"/>
          <w:szCs w:val="24"/>
          <w:bdr w:val="none" w:sz="0" w:space="0" w:color="auto" w:frame="1"/>
          <w:lang w:eastAsia="en-GB"/>
        </w:rPr>
        <w:t>git reset --soft</w:t>
      </w:r>
      <w:r w:rsidRPr="00176749">
        <w:rPr>
          <w:rFonts w:eastAsia="Times New Roman" w:cstheme="minorHAnsi"/>
          <w:color w:val="232629"/>
          <w:sz w:val="24"/>
          <w:szCs w:val="24"/>
          <w:lang w:eastAsia="en-GB"/>
        </w:rPr>
        <w:t> </w:t>
      </w:r>
      <w:r w:rsidR="00176749" w:rsidRPr="00176749">
        <w:rPr>
          <w:rFonts w:eastAsia="Times New Roman" w:cstheme="minorHAnsi"/>
          <w:color w:val="232629"/>
          <w:sz w:val="24"/>
          <w:szCs w:val="24"/>
          <w:lang w:eastAsia="en-GB"/>
        </w:rPr>
        <w:sym w:font="Wingdings" w:char="F0E0"/>
      </w:r>
      <w:r w:rsidRPr="00176749">
        <w:rPr>
          <w:rFonts w:eastAsia="Times New Roman" w:cstheme="minorHAnsi"/>
          <w:color w:val="232629"/>
          <w:sz w:val="24"/>
          <w:szCs w:val="24"/>
          <w:lang w:eastAsia="en-GB"/>
        </w:rPr>
        <w:t>(Save your changes, back to last commit)</w:t>
      </w:r>
    </w:p>
    <w:p w14:paraId="1949F603" w14:textId="7748CF50" w:rsidR="0021738E" w:rsidRPr="00176749" w:rsidRDefault="0021738E" w:rsidP="0021738E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232629"/>
          <w:sz w:val="24"/>
          <w:szCs w:val="24"/>
          <w:lang w:eastAsia="en-GB"/>
        </w:rPr>
      </w:pPr>
      <w:r w:rsidRPr="00176749">
        <w:rPr>
          <w:rFonts w:eastAsia="Times New Roman" w:cstheme="minorHAnsi"/>
          <w:color w:val="232629"/>
          <w:sz w:val="24"/>
          <w:szCs w:val="24"/>
          <w:bdr w:val="none" w:sz="0" w:space="0" w:color="auto" w:frame="1"/>
          <w:lang w:eastAsia="en-GB"/>
        </w:rPr>
        <w:t>git reset --hard</w:t>
      </w:r>
      <w:r w:rsidRPr="00176749">
        <w:rPr>
          <w:rFonts w:eastAsia="Times New Roman" w:cstheme="minorHAnsi"/>
          <w:color w:val="232629"/>
          <w:sz w:val="24"/>
          <w:szCs w:val="24"/>
          <w:lang w:eastAsia="en-GB"/>
        </w:rPr>
        <w:t> </w:t>
      </w:r>
      <w:r w:rsidR="00176749" w:rsidRPr="00176749">
        <w:rPr>
          <w:rFonts w:eastAsia="Times New Roman" w:cstheme="minorHAnsi"/>
          <w:color w:val="232629"/>
          <w:sz w:val="24"/>
          <w:szCs w:val="24"/>
          <w:lang w:eastAsia="en-GB"/>
        </w:rPr>
        <w:sym w:font="Wingdings" w:char="F0E0"/>
      </w:r>
      <w:r w:rsidRPr="00176749">
        <w:rPr>
          <w:rFonts w:eastAsia="Times New Roman" w:cstheme="minorHAnsi"/>
          <w:color w:val="232629"/>
          <w:sz w:val="24"/>
          <w:szCs w:val="24"/>
          <w:lang w:eastAsia="en-GB"/>
        </w:rPr>
        <w:t>(Discard changes, back to last commit)</w:t>
      </w:r>
    </w:p>
    <w:p w14:paraId="3D815FE6" w14:textId="77777777" w:rsidR="00176749" w:rsidRPr="00176749" w:rsidRDefault="00176749" w:rsidP="00176749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</w:pPr>
      <w:r w:rsidRPr="00176749"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>git reflog</w:t>
      </w:r>
    </w:p>
    <w:p w14:paraId="2748CF60" w14:textId="77777777" w:rsidR="00176749" w:rsidRPr="00176749" w:rsidRDefault="00176749" w:rsidP="0017674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textAlignment w:val="baseline"/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</w:pPr>
      <w:r w:rsidRPr="00176749"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>1a75c1d... HEAD@{0}: reset --hard HEAD^: updating HEAD</w:t>
      </w:r>
    </w:p>
    <w:p w14:paraId="06BF2A81" w14:textId="5E9C5931" w:rsidR="00176749" w:rsidRPr="00176749" w:rsidRDefault="00176749" w:rsidP="0017674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textAlignment w:val="baseline"/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</w:pPr>
      <w:r w:rsidRPr="00E56391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eastAsia="en-GB"/>
        </w:rPr>
        <w:t>f6e5064</w:t>
      </w:r>
      <w:r w:rsidRPr="00176749"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>... HEAD@{1}: commit: added file</w:t>
      </w:r>
      <w:r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>1</w:t>
      </w:r>
    </w:p>
    <w:p w14:paraId="6ECE4BFC" w14:textId="03B8A68B" w:rsidR="00176749" w:rsidRPr="00E56391" w:rsidRDefault="00176749" w:rsidP="00176749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eastAsia="en-GB"/>
        </w:rPr>
      </w:pPr>
      <w:r w:rsidRPr="00E56391">
        <w:rPr>
          <w:rFonts w:eastAsia="Times New Roman" w:cstheme="minorHAnsi"/>
          <w:b/>
          <w:bCs/>
          <w:sz w:val="24"/>
          <w:szCs w:val="24"/>
          <w:bdr w:val="none" w:sz="0" w:space="0" w:color="auto" w:frame="1"/>
          <w:lang w:eastAsia="en-GB"/>
        </w:rPr>
        <w:t>git reset --hard f6e5064</w:t>
      </w:r>
    </w:p>
    <w:p w14:paraId="7B45FA6E" w14:textId="0E9754C9" w:rsidR="00176749" w:rsidRPr="00176749" w:rsidRDefault="00176749" w:rsidP="0017674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textAlignment w:val="baseline"/>
        <w:rPr>
          <w:rFonts w:eastAsia="Times New Roman" w:cstheme="minorHAnsi"/>
          <w:sz w:val="24"/>
          <w:szCs w:val="24"/>
          <w:lang w:eastAsia="en-GB"/>
        </w:rPr>
      </w:pPr>
      <w:r w:rsidRPr="00176749"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>HEAD is now at f6e5064... added file</w:t>
      </w:r>
      <w:r>
        <w:rPr>
          <w:rFonts w:eastAsia="Times New Roman" w:cstheme="minorHAnsi"/>
          <w:sz w:val="24"/>
          <w:szCs w:val="24"/>
          <w:bdr w:val="none" w:sz="0" w:space="0" w:color="auto" w:frame="1"/>
          <w:lang w:eastAsia="en-GB"/>
        </w:rPr>
        <w:t>1</w:t>
      </w:r>
    </w:p>
    <w:p w14:paraId="1F30BF01" w14:textId="77777777" w:rsidR="00437D18" w:rsidRPr="00176749" w:rsidRDefault="00437D18" w:rsidP="00176749">
      <w:pPr>
        <w:shd w:val="clear" w:color="auto" w:fill="FFFFFF"/>
        <w:spacing w:after="0" w:line="240" w:lineRule="auto"/>
        <w:ind w:left="1080"/>
        <w:textAlignment w:val="baseline"/>
        <w:rPr>
          <w:rFonts w:ascii="inherit" w:eastAsia="Times New Roman" w:hAnsi="inherit" w:cs="Segoe UI"/>
          <w:color w:val="232629"/>
          <w:sz w:val="23"/>
          <w:szCs w:val="23"/>
          <w:lang w:eastAsia="en-GB"/>
        </w:rPr>
      </w:pPr>
    </w:p>
    <w:p w14:paraId="3CD41F56" w14:textId="316A2005" w:rsidR="00DB3304" w:rsidRPr="00DB3304" w:rsidRDefault="00C76911" w:rsidP="00DB3304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clone </w:t>
      </w:r>
      <w:r w:rsidRPr="00E937A2">
        <w:rPr>
          <w:b/>
          <w:bCs/>
          <w:sz w:val="24"/>
          <w:szCs w:val="24"/>
          <w:lang w:val="en-US"/>
        </w:rPr>
        <w:t>url</w:t>
      </w:r>
      <w:r w:rsidR="00E937A2">
        <w:rPr>
          <w:b/>
          <w:bCs/>
          <w:sz w:val="24"/>
          <w:szCs w:val="24"/>
          <w:lang w:val="en-US"/>
        </w:rPr>
        <w:t xml:space="preserve">: </w:t>
      </w:r>
      <w:r w:rsidR="00E56391">
        <w:rPr>
          <w:sz w:val="24"/>
          <w:szCs w:val="24"/>
          <w:lang w:val="en-US"/>
        </w:rPr>
        <w:t>Github repository cloning to the local repository</w:t>
      </w:r>
    </w:p>
    <w:p w14:paraId="7204CA5C" w14:textId="1798FAF9" w:rsidR="00DB3304" w:rsidRPr="00DB3304" w:rsidRDefault="00DB3304" w:rsidP="00DB330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DB3304">
        <w:rPr>
          <w:rFonts w:ascii="Lucida Console" w:hAnsi="Lucida Console" w:cs="Lucida Console"/>
          <w:sz w:val="18"/>
          <w:szCs w:val="18"/>
        </w:rPr>
        <w:t>git remote add &lt;name&gt; &lt;url&gt;</w:t>
      </w:r>
      <w:r>
        <w:rPr>
          <w:rFonts w:ascii="Lucida Console" w:hAnsi="Lucida Console" w:cs="Lucida Console"/>
          <w:sz w:val="18"/>
          <w:szCs w:val="18"/>
        </w:rPr>
        <w:t xml:space="preserve"> : </w:t>
      </w:r>
      <w:r w:rsidR="00E56391">
        <w:rPr>
          <w:rFonts w:ascii="Lucida Console" w:hAnsi="Lucida Console" w:cs="Lucida Console"/>
          <w:sz w:val="18"/>
          <w:szCs w:val="18"/>
        </w:rPr>
        <w:t>Send the local repository to the github</w:t>
      </w:r>
    </w:p>
    <w:p w14:paraId="6AA927BE" w14:textId="38B08100" w:rsidR="0033164E" w:rsidRDefault="0033164E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push: </w:t>
      </w:r>
      <w:r w:rsidR="00E56391">
        <w:rPr>
          <w:sz w:val="24"/>
          <w:szCs w:val="24"/>
          <w:lang w:val="en-US"/>
        </w:rPr>
        <w:t>Send the documents from local repository to the remote repository</w:t>
      </w:r>
    </w:p>
    <w:p w14:paraId="1497E8D0" w14:textId="34E597AC" w:rsidR="00C1412B" w:rsidRDefault="00FB1069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</w:t>
      </w:r>
      <w:r w:rsidR="0033164E">
        <w:rPr>
          <w:sz w:val="24"/>
          <w:szCs w:val="24"/>
          <w:lang w:val="en-US"/>
        </w:rPr>
        <w:t>f</w:t>
      </w:r>
      <w:r>
        <w:rPr>
          <w:sz w:val="24"/>
          <w:szCs w:val="24"/>
          <w:lang w:val="en-US"/>
        </w:rPr>
        <w:t>etch</w:t>
      </w:r>
      <w:r w:rsidR="00E56391">
        <w:rPr>
          <w:sz w:val="24"/>
          <w:szCs w:val="24"/>
          <w:lang w:val="en-US"/>
        </w:rPr>
        <w:t xml:space="preserve"> </w:t>
      </w:r>
      <w:r w:rsidR="00E56391" w:rsidRPr="00E56391">
        <w:rPr>
          <w:sz w:val="24"/>
          <w:szCs w:val="24"/>
          <w:lang w:val="en-US"/>
        </w:rPr>
        <w:sym w:font="Wingdings" w:char="F0E0"/>
      </w:r>
      <w:r w:rsidR="002839E9">
        <w:rPr>
          <w:sz w:val="24"/>
          <w:szCs w:val="24"/>
          <w:lang w:val="en-US"/>
        </w:rPr>
        <w:t xml:space="preserve"> git merge: </w:t>
      </w:r>
      <w:r w:rsidR="00E56391">
        <w:rPr>
          <w:sz w:val="24"/>
          <w:szCs w:val="24"/>
          <w:lang w:val="en-US"/>
        </w:rPr>
        <w:t>Documents send from remote repository to the local</w:t>
      </w:r>
    </w:p>
    <w:p w14:paraId="2603CB09" w14:textId="29BBFF36" w:rsidR="007E3522" w:rsidRPr="007E3522" w:rsidRDefault="002839E9" w:rsidP="007E3522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 w:rsidRPr="00C1412B">
        <w:rPr>
          <w:b/>
          <w:bCs/>
          <w:sz w:val="24"/>
          <w:szCs w:val="24"/>
          <w:lang w:val="en-US"/>
        </w:rPr>
        <w:t>git pull</w:t>
      </w:r>
      <w:r w:rsidR="00C1412B">
        <w:rPr>
          <w:sz w:val="24"/>
          <w:szCs w:val="24"/>
          <w:lang w:val="en-US"/>
        </w:rPr>
        <w:t xml:space="preserve"> </w:t>
      </w:r>
      <w:r w:rsidR="00E56391" w:rsidRPr="00E56391">
        <w:rPr>
          <w:sz w:val="24"/>
          <w:szCs w:val="24"/>
          <w:lang w:val="en-US"/>
        </w:rPr>
        <w:sym w:font="Wingdings" w:char="F0E0"/>
      </w:r>
      <w:r w:rsidR="00C1412B">
        <w:rPr>
          <w:sz w:val="24"/>
          <w:szCs w:val="24"/>
          <w:lang w:val="en-US"/>
        </w:rPr>
        <w:t xml:space="preserve"> </w:t>
      </w:r>
      <w:r w:rsidR="00E56391">
        <w:rPr>
          <w:sz w:val="24"/>
          <w:szCs w:val="24"/>
          <w:lang w:val="en-US"/>
        </w:rPr>
        <w:t>Documents send from remote repository to the local in one step</w:t>
      </w:r>
    </w:p>
    <w:p w14:paraId="256F7132" w14:textId="54C7C406" w:rsidR="007E3522" w:rsidRDefault="00E56391" w:rsidP="007E3522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 w:rsidRPr="00E56391">
        <w:rPr>
          <w:sz w:val="24"/>
          <w:szCs w:val="24"/>
          <w:lang w:val="en-US"/>
        </w:rPr>
        <w:t xml:space="preserve">git diff </w:t>
      </w:r>
      <w:r w:rsidRPr="00E56391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</w:t>
      </w:r>
      <w:r w:rsidRPr="00E56391">
        <w:rPr>
          <w:sz w:val="24"/>
          <w:szCs w:val="24"/>
          <w:lang w:val="en-US"/>
        </w:rPr>
        <w:t>Show the changes to files not yet staged</w:t>
      </w:r>
    </w:p>
    <w:p w14:paraId="0EB80A80" w14:textId="4639CB9A" w:rsidR="007E3522" w:rsidRDefault="007E3522" w:rsidP="007E3522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 w:rsidRPr="007E3522">
        <w:rPr>
          <w:sz w:val="24"/>
          <w:szCs w:val="24"/>
          <w:lang w:val="en-US"/>
        </w:rPr>
        <w:t xml:space="preserve">git diff --cached </w:t>
      </w:r>
      <w:r w:rsidRPr="007E3522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</w:t>
      </w:r>
      <w:r w:rsidRPr="007E3522">
        <w:rPr>
          <w:sz w:val="24"/>
          <w:szCs w:val="24"/>
          <w:lang w:val="en-US"/>
        </w:rPr>
        <w:t>Show the changes to staged files</w:t>
      </w:r>
    </w:p>
    <w:p w14:paraId="335CBFEA" w14:textId="5B5E63E7" w:rsidR="007E3522" w:rsidRDefault="007E3522" w:rsidP="007E3522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r w:rsidRPr="007E3522">
        <w:rPr>
          <w:sz w:val="24"/>
          <w:szCs w:val="24"/>
          <w:lang w:val="en-US"/>
        </w:rPr>
        <w:t xml:space="preserve">git diff HEAD </w:t>
      </w:r>
      <w:r>
        <w:rPr>
          <w:sz w:val="24"/>
          <w:szCs w:val="24"/>
          <w:lang w:val="en-US"/>
        </w:rPr>
        <w:t xml:space="preserve"> </w:t>
      </w:r>
      <w:r w:rsidRPr="007E3522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</w:t>
      </w:r>
      <w:r w:rsidRPr="007E3522">
        <w:rPr>
          <w:sz w:val="24"/>
          <w:szCs w:val="24"/>
          <w:lang w:val="en-US"/>
        </w:rPr>
        <w:t>Show all staged and un</w:t>
      </w:r>
      <w:r>
        <w:rPr>
          <w:sz w:val="24"/>
          <w:szCs w:val="24"/>
          <w:lang w:val="en-US"/>
        </w:rPr>
        <w:t>-</w:t>
      </w:r>
      <w:r w:rsidRPr="007E3522">
        <w:rPr>
          <w:sz w:val="24"/>
          <w:szCs w:val="24"/>
          <w:lang w:val="en-US"/>
        </w:rPr>
        <w:t>staged file changes</w:t>
      </w:r>
    </w:p>
    <w:p w14:paraId="3244AE6F" w14:textId="52F84CD4" w:rsidR="007E3522" w:rsidRPr="008954D1" w:rsidRDefault="007E3522" w:rsidP="007E3522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r w:rsidRPr="007E3522">
        <w:rPr>
          <w:sz w:val="24"/>
          <w:szCs w:val="24"/>
          <w:lang w:val="en-US"/>
        </w:rPr>
        <w:t>git diff commit1 commit2</w:t>
      </w:r>
      <w:r>
        <w:rPr>
          <w:sz w:val="24"/>
          <w:szCs w:val="24"/>
          <w:lang w:val="en-US"/>
        </w:rPr>
        <w:t xml:space="preserve"> </w:t>
      </w:r>
      <w:r w:rsidRPr="007E3522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</w:t>
      </w:r>
      <w:r w:rsidRPr="007E3522">
        <w:rPr>
          <w:sz w:val="24"/>
          <w:szCs w:val="24"/>
          <w:lang w:val="en-US"/>
        </w:rPr>
        <w:t>Show the changes between two commit ids</w:t>
      </w:r>
    </w:p>
    <w:p w14:paraId="45C8D828" w14:textId="0FED6AED" w:rsidR="00484A8F" w:rsidRPr="008954D1" w:rsidRDefault="000C4030" w:rsidP="008954D1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remote -v: </w:t>
      </w:r>
      <w:r w:rsidR="008954D1">
        <w:rPr>
          <w:sz w:val="24"/>
          <w:szCs w:val="24"/>
          <w:lang w:val="en-US"/>
        </w:rPr>
        <w:t>Shows the remote branches after fork the others repo</w:t>
      </w:r>
    </w:p>
    <w:p w14:paraId="15A0F3BD" w14:textId="732ECB72" w:rsidR="00487305" w:rsidRDefault="00487305" w:rsidP="002B2723">
      <w:pPr>
        <w:pStyle w:val="ListParagraph"/>
        <w:rPr>
          <w:lang w:val="en-US"/>
        </w:rPr>
      </w:pPr>
    </w:p>
    <w:p w14:paraId="6B6DE7C0" w14:textId="653FD06B" w:rsidR="00F4438E" w:rsidRDefault="008954D1" w:rsidP="00F4438E">
      <w:pPr>
        <w:rPr>
          <w:lang w:val="en-US"/>
        </w:rPr>
      </w:pPr>
      <w:r w:rsidRPr="008954D1">
        <w:rPr>
          <w:noProof/>
          <w:lang w:val="en-US"/>
        </w:rPr>
        <w:lastRenderedPageBreak/>
        <w:drawing>
          <wp:inline distT="0" distB="0" distL="0" distR="0" wp14:anchorId="168B23F3" wp14:editId="407EECB7">
            <wp:extent cx="5731510" cy="22199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1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6B13A" w14:textId="77777777" w:rsidR="008954D1" w:rsidRPr="008954D1" w:rsidRDefault="008954D1" w:rsidP="008954D1">
      <w:pPr>
        <w:pStyle w:val="ListParagraph"/>
        <w:ind w:left="1440"/>
        <w:rPr>
          <w:color w:val="FF0000"/>
          <w:sz w:val="24"/>
          <w:szCs w:val="24"/>
          <w:lang w:val="en-US"/>
        </w:rPr>
      </w:pPr>
    </w:p>
    <w:p w14:paraId="0B510DA8" w14:textId="0D68D8ED" w:rsidR="00C13A10" w:rsidRPr="00360D8D" w:rsidRDefault="00C13A10" w:rsidP="00C13A10">
      <w:pPr>
        <w:pStyle w:val="ListParagraph"/>
        <w:numPr>
          <w:ilvl w:val="0"/>
          <w:numId w:val="5"/>
        </w:numPr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>git   - - version: Which version of GIT using</w:t>
      </w:r>
    </w:p>
    <w:p w14:paraId="3F85984F" w14:textId="77777777" w:rsidR="00C13A10" w:rsidRPr="00360D8D" w:rsidRDefault="00C13A10" w:rsidP="00C13A10">
      <w:pPr>
        <w:pStyle w:val="ListParagraph"/>
        <w:numPr>
          <w:ilvl w:val="0"/>
          <w:numId w:val="5"/>
        </w:numPr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>git config   - - global user.name “Yasin Tuten”</w:t>
      </w:r>
    </w:p>
    <w:p w14:paraId="25312EC8" w14:textId="77777777" w:rsidR="001D458D" w:rsidRPr="001D458D" w:rsidRDefault="001D458D" w:rsidP="001D458D">
      <w:pPr>
        <w:pStyle w:val="ListParagraph"/>
        <w:ind w:left="1440"/>
        <w:rPr>
          <w:color w:val="FF0000"/>
          <w:sz w:val="24"/>
          <w:szCs w:val="24"/>
          <w:lang w:val="en-US"/>
        </w:rPr>
      </w:pPr>
    </w:p>
    <w:p w14:paraId="1186D7C2" w14:textId="37D33E0C" w:rsidR="001D458D" w:rsidRPr="001D458D" w:rsidRDefault="001D458D" w:rsidP="001D458D">
      <w:pPr>
        <w:pStyle w:val="ListParagraph"/>
        <w:ind w:left="1440"/>
        <w:rPr>
          <w:color w:val="FF0000"/>
          <w:sz w:val="24"/>
          <w:szCs w:val="24"/>
          <w:lang w:val="en-US"/>
        </w:rPr>
      </w:pPr>
      <w:r w:rsidRPr="001D458D">
        <w:rPr>
          <w:rFonts w:ascii="Arial" w:hAnsi="Arial" w:cs="Arial"/>
          <w:color w:val="0A0A23"/>
          <w:sz w:val="24"/>
          <w:szCs w:val="24"/>
          <w:shd w:val="clear" w:color="auto" w:fill="FFFFFF"/>
        </w:rPr>
        <w:t>Git asking you for your username and password every time</w:t>
      </w:r>
      <w:r>
        <w:rPr>
          <w:rFonts w:ascii="Arial" w:hAnsi="Arial" w:cs="Arial"/>
          <w:color w:val="0A0A23"/>
          <w:sz w:val="24"/>
          <w:szCs w:val="24"/>
          <w:shd w:val="clear" w:color="auto" w:fill="FFFFFF"/>
        </w:rPr>
        <w:t>:</w:t>
      </w:r>
    </w:p>
    <w:p w14:paraId="1FCAABF3" w14:textId="29F257F3" w:rsidR="00634B4B" w:rsidRPr="008954D1" w:rsidRDefault="001D458D" w:rsidP="008954D1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textAlignment w:val="baseline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git remote set-url origin git@github.com:username/repo.git</w:t>
      </w:r>
    </w:p>
    <w:p w14:paraId="2B37F7A3" w14:textId="361C58D4" w:rsidR="00634B4B" w:rsidRDefault="00634B4B" w:rsidP="008954D1">
      <w:pPr>
        <w:rPr>
          <w:color w:val="FF0000"/>
          <w:sz w:val="24"/>
          <w:szCs w:val="24"/>
          <w:lang w:val="en-US"/>
        </w:rPr>
      </w:pPr>
    </w:p>
    <w:p w14:paraId="26F9D04F" w14:textId="3C3A2436" w:rsidR="00BA6040" w:rsidRPr="00F503C4" w:rsidRDefault="00BA6040" w:rsidP="00BA6040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For the </w:t>
      </w:r>
      <w:r w:rsidRPr="00F503C4">
        <w:rPr>
          <w:lang w:val="en-US"/>
        </w:rPr>
        <w:t xml:space="preserve">Github Token </w:t>
      </w:r>
      <w:r>
        <w:rPr>
          <w:lang w:val="en-US"/>
        </w:rPr>
        <w:t>Problem</w:t>
      </w:r>
      <w:r w:rsidRPr="00F503C4">
        <w:rPr>
          <w:lang w:val="en-US"/>
        </w:rPr>
        <w:t>:</w:t>
      </w:r>
    </w:p>
    <w:p w14:paraId="58B91DC5" w14:textId="77777777" w:rsidR="00BA6040" w:rsidRDefault="00BA6040" w:rsidP="00BA6040">
      <w:pPr>
        <w:pStyle w:val="ListParagraph"/>
        <w:rPr>
          <w:lang w:val="en-US"/>
        </w:rPr>
      </w:pPr>
      <w:r w:rsidRPr="00F503C4">
        <w:rPr>
          <w:lang w:val="en-US"/>
        </w:rPr>
        <w:t xml:space="preserve">Github </w:t>
      </w:r>
      <w:r w:rsidRPr="00F503C4">
        <w:rPr>
          <w:lang w:val="en-US"/>
        </w:rPr>
        <w:sym w:font="Wingdings" w:char="F0E8"/>
      </w:r>
      <w:r>
        <w:rPr>
          <w:lang w:val="en-US"/>
        </w:rPr>
        <w:t xml:space="preserve"> </w:t>
      </w:r>
      <w:r w:rsidRPr="00F503C4">
        <w:rPr>
          <w:lang w:val="en-US"/>
        </w:rPr>
        <w:t xml:space="preserve">Setting </w:t>
      </w:r>
      <w:r w:rsidRPr="00F503C4">
        <w:rPr>
          <w:lang w:val="en-US"/>
        </w:rPr>
        <w:sym w:font="Wingdings" w:char="F0E8"/>
      </w:r>
      <w:r>
        <w:rPr>
          <w:lang w:val="en-US"/>
        </w:rPr>
        <w:t xml:space="preserve"> Create </w:t>
      </w:r>
      <w:r w:rsidRPr="00F503C4">
        <w:rPr>
          <w:lang w:val="en-US"/>
        </w:rPr>
        <w:t>token</w:t>
      </w:r>
      <w:r>
        <w:rPr>
          <w:lang w:val="en-US"/>
        </w:rPr>
        <w:t xml:space="preserve">. </w:t>
      </w:r>
    </w:p>
    <w:p w14:paraId="50B7FBD0" w14:textId="77777777" w:rsidR="00BA6040" w:rsidRDefault="00BA6040" w:rsidP="00BA6040">
      <w:pPr>
        <w:pStyle w:val="ListParagraph"/>
        <w:rPr>
          <w:lang w:val="en-US"/>
        </w:rPr>
      </w:pPr>
      <w:r>
        <w:rPr>
          <w:lang w:val="en-US"/>
        </w:rPr>
        <w:t xml:space="preserve">Copy this </w:t>
      </w:r>
      <w:r w:rsidRPr="00F503C4">
        <w:rPr>
          <w:lang w:val="en-US"/>
        </w:rPr>
        <w:t xml:space="preserve">token </w:t>
      </w:r>
      <w:r>
        <w:rPr>
          <w:lang w:val="en-US"/>
        </w:rPr>
        <w:t xml:space="preserve">and Go to </w:t>
      </w:r>
      <w:r w:rsidRPr="00F503C4">
        <w:rPr>
          <w:lang w:val="en-US"/>
        </w:rPr>
        <w:t>Control Panel\User Accounts\Credential Manager</w:t>
      </w:r>
    </w:p>
    <w:p w14:paraId="3D442DF5" w14:textId="77777777" w:rsidR="00BA6040" w:rsidRPr="00F503C4" w:rsidRDefault="00BA6040" w:rsidP="00BA6040">
      <w:pPr>
        <w:pStyle w:val="ListParagraph"/>
        <w:rPr>
          <w:lang w:val="en-US"/>
        </w:rPr>
      </w:pPr>
      <w:r>
        <w:rPr>
          <w:lang w:val="en-US"/>
        </w:rPr>
        <w:t>You will see there Github and paste this password to there.</w:t>
      </w:r>
    </w:p>
    <w:p w14:paraId="78887B94" w14:textId="77777777" w:rsidR="00BA6040" w:rsidRPr="008954D1" w:rsidRDefault="00BA6040" w:rsidP="008954D1">
      <w:pPr>
        <w:rPr>
          <w:color w:val="FF0000"/>
          <w:sz w:val="24"/>
          <w:szCs w:val="24"/>
          <w:lang w:val="en-US"/>
        </w:rPr>
      </w:pPr>
    </w:p>
    <w:sectPr w:rsidR="00BA6040" w:rsidRPr="008954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4C8C2" w14:textId="77777777" w:rsidR="00320F0C" w:rsidRDefault="00320F0C" w:rsidP="00355BB7">
      <w:pPr>
        <w:spacing w:after="0" w:line="240" w:lineRule="auto"/>
      </w:pPr>
      <w:r>
        <w:separator/>
      </w:r>
    </w:p>
  </w:endnote>
  <w:endnote w:type="continuationSeparator" w:id="0">
    <w:p w14:paraId="74BDE5A4" w14:textId="77777777" w:rsidR="00320F0C" w:rsidRDefault="00320F0C" w:rsidP="00355B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F8A30" w14:textId="77777777" w:rsidR="00320F0C" w:rsidRDefault="00320F0C" w:rsidP="00355BB7">
      <w:pPr>
        <w:spacing w:after="0" w:line="240" w:lineRule="auto"/>
      </w:pPr>
      <w:r>
        <w:separator/>
      </w:r>
    </w:p>
  </w:footnote>
  <w:footnote w:type="continuationSeparator" w:id="0">
    <w:p w14:paraId="7E3ED0BD" w14:textId="77777777" w:rsidR="00320F0C" w:rsidRDefault="00320F0C" w:rsidP="00355B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4pt;height:11.4pt" o:bullet="t">
        <v:imagedata r:id="rId1" o:title="mso182D"/>
      </v:shape>
    </w:pict>
  </w:numPicBullet>
  <w:abstractNum w:abstractNumId="0" w15:restartNumberingAfterBreak="0">
    <w:nsid w:val="09995A8A"/>
    <w:multiLevelType w:val="hybridMultilevel"/>
    <w:tmpl w:val="2E4C796C"/>
    <w:lvl w:ilvl="0" w:tplc="82EE421A"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  <w:b/>
        <w:color w:val="1D1C1D"/>
        <w:sz w:val="23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6F705BD"/>
    <w:multiLevelType w:val="hybridMultilevel"/>
    <w:tmpl w:val="A3F0B91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2A1D57"/>
    <w:multiLevelType w:val="hybridMultilevel"/>
    <w:tmpl w:val="31AE652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BC70AEB"/>
    <w:multiLevelType w:val="hybridMultilevel"/>
    <w:tmpl w:val="BC080046"/>
    <w:lvl w:ilvl="0" w:tplc="6AA81106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EE7661C"/>
    <w:multiLevelType w:val="hybridMultilevel"/>
    <w:tmpl w:val="308AABE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E8C588B"/>
    <w:multiLevelType w:val="hybridMultilevel"/>
    <w:tmpl w:val="0292067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7523AA"/>
    <w:multiLevelType w:val="hybridMultilevel"/>
    <w:tmpl w:val="C484AA06"/>
    <w:lvl w:ilvl="0" w:tplc="6164C0E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2"/>
  </w:num>
  <w:num w:numId="5">
    <w:abstractNumId w:val="3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wN7cwMDG3NLU0szRR0lEKTi0uzszPAykwMqkFAEBCN6UtAAAA"/>
  </w:docVars>
  <w:rsids>
    <w:rsidRoot w:val="006334C1"/>
    <w:rsid w:val="000443C5"/>
    <w:rsid w:val="000502AA"/>
    <w:rsid w:val="00050C8C"/>
    <w:rsid w:val="000626DB"/>
    <w:rsid w:val="0008480C"/>
    <w:rsid w:val="00095215"/>
    <w:rsid w:val="000A7DE1"/>
    <w:rsid w:val="000C22DB"/>
    <w:rsid w:val="000C4030"/>
    <w:rsid w:val="000D7EB3"/>
    <w:rsid w:val="000F7FBD"/>
    <w:rsid w:val="00101BF6"/>
    <w:rsid w:val="0013518B"/>
    <w:rsid w:val="00142A44"/>
    <w:rsid w:val="00170FE3"/>
    <w:rsid w:val="00176749"/>
    <w:rsid w:val="001C4148"/>
    <w:rsid w:val="001D458D"/>
    <w:rsid w:val="002006AD"/>
    <w:rsid w:val="00207900"/>
    <w:rsid w:val="0021738E"/>
    <w:rsid w:val="00265D13"/>
    <w:rsid w:val="002839E9"/>
    <w:rsid w:val="002B2723"/>
    <w:rsid w:val="00320F0C"/>
    <w:rsid w:val="00322DDE"/>
    <w:rsid w:val="00326880"/>
    <w:rsid w:val="0033164E"/>
    <w:rsid w:val="00346F04"/>
    <w:rsid w:val="00355BB7"/>
    <w:rsid w:val="00360D8D"/>
    <w:rsid w:val="00375A56"/>
    <w:rsid w:val="003A13DA"/>
    <w:rsid w:val="00434FFF"/>
    <w:rsid w:val="00437D18"/>
    <w:rsid w:val="00455A0F"/>
    <w:rsid w:val="00472706"/>
    <w:rsid w:val="00477A9A"/>
    <w:rsid w:val="00484A8F"/>
    <w:rsid w:val="00487305"/>
    <w:rsid w:val="004D2C11"/>
    <w:rsid w:val="004E65AE"/>
    <w:rsid w:val="0050047E"/>
    <w:rsid w:val="00512B3A"/>
    <w:rsid w:val="00543E09"/>
    <w:rsid w:val="00547A22"/>
    <w:rsid w:val="005667EA"/>
    <w:rsid w:val="00581F55"/>
    <w:rsid w:val="00595F42"/>
    <w:rsid w:val="005D3183"/>
    <w:rsid w:val="005E3640"/>
    <w:rsid w:val="00612C04"/>
    <w:rsid w:val="0062707E"/>
    <w:rsid w:val="006334C1"/>
    <w:rsid w:val="00634B4B"/>
    <w:rsid w:val="006A3ECF"/>
    <w:rsid w:val="006C0629"/>
    <w:rsid w:val="006E04BF"/>
    <w:rsid w:val="007006D8"/>
    <w:rsid w:val="00705FF5"/>
    <w:rsid w:val="00727773"/>
    <w:rsid w:val="00733DCD"/>
    <w:rsid w:val="007844E0"/>
    <w:rsid w:val="007A690F"/>
    <w:rsid w:val="007E3522"/>
    <w:rsid w:val="00822B65"/>
    <w:rsid w:val="0083688D"/>
    <w:rsid w:val="00840895"/>
    <w:rsid w:val="00873095"/>
    <w:rsid w:val="008948A9"/>
    <w:rsid w:val="008954D1"/>
    <w:rsid w:val="008D2EEB"/>
    <w:rsid w:val="008D6EAF"/>
    <w:rsid w:val="008E4DE8"/>
    <w:rsid w:val="00933B65"/>
    <w:rsid w:val="00933B75"/>
    <w:rsid w:val="00951BB1"/>
    <w:rsid w:val="009F4655"/>
    <w:rsid w:val="00A027E5"/>
    <w:rsid w:val="00A27E45"/>
    <w:rsid w:val="00A33B42"/>
    <w:rsid w:val="00A36660"/>
    <w:rsid w:val="00A41DA0"/>
    <w:rsid w:val="00A60742"/>
    <w:rsid w:val="00A86E91"/>
    <w:rsid w:val="00AA428A"/>
    <w:rsid w:val="00AA5477"/>
    <w:rsid w:val="00AB0B31"/>
    <w:rsid w:val="00AC71CC"/>
    <w:rsid w:val="00AC7A11"/>
    <w:rsid w:val="00B008D6"/>
    <w:rsid w:val="00B82BA5"/>
    <w:rsid w:val="00BA5104"/>
    <w:rsid w:val="00BA6040"/>
    <w:rsid w:val="00BD2466"/>
    <w:rsid w:val="00BD6722"/>
    <w:rsid w:val="00C13A10"/>
    <w:rsid w:val="00C1412B"/>
    <w:rsid w:val="00C165A4"/>
    <w:rsid w:val="00C3012D"/>
    <w:rsid w:val="00C3220A"/>
    <w:rsid w:val="00C33929"/>
    <w:rsid w:val="00C758E8"/>
    <w:rsid w:val="00C76911"/>
    <w:rsid w:val="00CB3AF5"/>
    <w:rsid w:val="00CC128A"/>
    <w:rsid w:val="00CD6D80"/>
    <w:rsid w:val="00D16349"/>
    <w:rsid w:val="00D36B73"/>
    <w:rsid w:val="00D57FE2"/>
    <w:rsid w:val="00D668FB"/>
    <w:rsid w:val="00D66ACD"/>
    <w:rsid w:val="00D7130C"/>
    <w:rsid w:val="00DB3304"/>
    <w:rsid w:val="00DE7963"/>
    <w:rsid w:val="00DF43D7"/>
    <w:rsid w:val="00E17313"/>
    <w:rsid w:val="00E43586"/>
    <w:rsid w:val="00E4781E"/>
    <w:rsid w:val="00E54517"/>
    <w:rsid w:val="00E56391"/>
    <w:rsid w:val="00E74530"/>
    <w:rsid w:val="00E85505"/>
    <w:rsid w:val="00E937A2"/>
    <w:rsid w:val="00E94EA4"/>
    <w:rsid w:val="00EE7BB9"/>
    <w:rsid w:val="00EF61BD"/>
    <w:rsid w:val="00F11B3D"/>
    <w:rsid w:val="00F3386F"/>
    <w:rsid w:val="00F4438E"/>
    <w:rsid w:val="00F6525F"/>
    <w:rsid w:val="00F77CD3"/>
    <w:rsid w:val="00F9127D"/>
    <w:rsid w:val="00FB1069"/>
    <w:rsid w:val="00FB2679"/>
    <w:rsid w:val="00FE3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2E7E4"/>
  <w15:docId w15:val="{A6082AB0-BC17-4065-A23E-767E10EDCA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27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55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BB7"/>
  </w:style>
  <w:style w:type="paragraph" w:styleId="Footer">
    <w:name w:val="footer"/>
    <w:basedOn w:val="Normal"/>
    <w:link w:val="FooterChar"/>
    <w:uiPriority w:val="99"/>
    <w:unhideWhenUsed/>
    <w:rsid w:val="00355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BB7"/>
  </w:style>
  <w:style w:type="character" w:styleId="Hyperlink">
    <w:name w:val="Hyperlink"/>
    <w:basedOn w:val="DefaultParagraphFont"/>
    <w:uiPriority w:val="99"/>
    <w:unhideWhenUsed/>
    <w:rsid w:val="005667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67EA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5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58D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1D458D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D57FE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173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044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3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125017">
          <w:marLeft w:val="-30"/>
          <w:marRight w:val="-3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169316">
              <w:marLeft w:val="30"/>
              <w:marRight w:val="3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4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33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70</TotalTime>
  <Pages>1</Pages>
  <Words>372</Words>
  <Characters>212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 tuten</dc:creator>
  <cp:keywords/>
  <dc:description/>
  <cp:lastModifiedBy>Yasin Tuten</cp:lastModifiedBy>
  <cp:revision>7</cp:revision>
  <dcterms:created xsi:type="dcterms:W3CDTF">2021-07-04T13:10:00Z</dcterms:created>
  <dcterms:modified xsi:type="dcterms:W3CDTF">2021-11-11T11:52:00Z</dcterms:modified>
</cp:coreProperties>
</file>